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1FB21C" w14:textId="659CCB5A" w:rsidR="00467E0D" w:rsidRPr="005E4854" w:rsidRDefault="0003568C" w:rsidP="005E4854">
      <w:pPr>
        <w:pStyle w:val="Heading1"/>
        <w:jc w:val="center"/>
        <w:rPr>
          <w:lang w:val="bg-BG"/>
        </w:rPr>
      </w:pPr>
      <w:r>
        <w:t xml:space="preserve">Lab: Hibernate Code First </w:t>
      </w:r>
    </w:p>
    <w:p w14:paraId="2E36B5A3" w14:textId="617E503D" w:rsidR="00467E0D" w:rsidRDefault="0003568C" w:rsidP="005E4854">
      <w:pPr>
        <w:pStyle w:val="Heading2"/>
      </w:pPr>
      <w:r>
        <w:t>Vehicle Hierarchy</w:t>
      </w:r>
    </w:p>
    <w:p w14:paraId="03E30B94" w14:textId="77777777" w:rsidR="00467E0D" w:rsidRDefault="0003568C">
      <w:pPr>
        <w:rPr>
          <w:rStyle w:val="Hyperlink"/>
          <w:color w:val="000000"/>
          <w:u w:val="none"/>
        </w:rPr>
      </w:pPr>
      <w:r>
        <w:rPr>
          <w:rStyle w:val="Hyperlink"/>
          <w:color w:val="000000"/>
          <w:u w:val="none"/>
        </w:rPr>
        <w:t xml:space="preserve">Your task is to </w:t>
      </w:r>
      <w:r>
        <w:rPr>
          <w:rStyle w:val="Hyperlink"/>
          <w:b/>
          <w:bCs/>
          <w:color w:val="000000"/>
          <w:u w:val="none"/>
        </w:rPr>
        <w:t>create a Vehicle hierarchy</w:t>
      </w:r>
      <w:r>
        <w:rPr>
          <w:rStyle w:val="Hyperlink"/>
          <w:color w:val="000000"/>
          <w:u w:val="none"/>
        </w:rPr>
        <w:t xml:space="preserve">. </w:t>
      </w:r>
    </w:p>
    <w:p w14:paraId="383FECAE" w14:textId="77777777" w:rsidR="00467E0D" w:rsidRDefault="0003568C">
      <w:pPr>
        <w:pStyle w:val="Heading3"/>
      </w:pPr>
      <w:r>
        <w:t>Vehicle - Abstract Class</w:t>
      </w:r>
    </w:p>
    <w:p w14:paraId="0767A6BB" w14:textId="77777777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t xml:space="preserve">Has an </w:t>
      </w:r>
      <w:r>
        <w:rPr>
          <w:b/>
          <w:bCs/>
        </w:rPr>
        <w:t>Id – Long</w:t>
      </w:r>
    </w:p>
    <w:p w14:paraId="2E740D68" w14:textId="77777777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rStyle w:val="CodeChar"/>
          <w:b w:val="0"/>
          <w:lang w:val="bg-BG"/>
        </w:rPr>
      </w:pPr>
      <w:r>
        <w:t xml:space="preserve">Has a </w:t>
      </w:r>
      <w:r>
        <w:rPr>
          <w:rStyle w:val="CodeChar"/>
        </w:rPr>
        <w:t>Type - String</w:t>
      </w:r>
    </w:p>
    <w:p w14:paraId="35330E79" w14:textId="77777777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rStyle w:val="CodeChar"/>
          <w:b w:val="0"/>
          <w:lang w:val="bg-BG"/>
        </w:rPr>
      </w:pPr>
      <w:r>
        <w:t xml:space="preserve">Has a </w:t>
      </w:r>
      <w:r>
        <w:rPr>
          <w:rStyle w:val="CodeChar"/>
        </w:rPr>
        <w:t>Model - String</w:t>
      </w:r>
    </w:p>
    <w:p w14:paraId="02BEFA93" w14:textId="266D72FF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rStyle w:val="CodeChar"/>
          <w:lang w:val="bg-BG"/>
        </w:rPr>
      </w:pPr>
      <w:r>
        <w:t xml:space="preserve">Has </w:t>
      </w:r>
      <w:r w:rsidR="00850170">
        <w:t>a</w:t>
      </w:r>
      <w:r>
        <w:t xml:space="preserve"> </w:t>
      </w:r>
      <w:r>
        <w:rPr>
          <w:rStyle w:val="CodeChar"/>
        </w:rPr>
        <w:t>Price - BigDecimal</w:t>
      </w:r>
    </w:p>
    <w:p w14:paraId="47ECE7F1" w14:textId="6E2146D8" w:rsidR="00467E0D" w:rsidRPr="005E4854" w:rsidRDefault="0003568C" w:rsidP="005E4854">
      <w:pPr>
        <w:pStyle w:val="ListParagraph"/>
        <w:numPr>
          <w:ilvl w:val="0"/>
          <w:numId w:val="3"/>
        </w:numPr>
        <w:suppressAutoHyphens/>
        <w:ind w:hanging="360"/>
        <w:rPr>
          <w:rStyle w:val="Hyperlink"/>
          <w:rFonts w:ascii="Consolas" w:hAnsi="Consolas"/>
          <w:noProof/>
          <w:color w:val="auto"/>
          <w:u w:val="none"/>
        </w:rPr>
      </w:pPr>
      <w:r w:rsidRPr="005E4854">
        <w:rPr>
          <w:rStyle w:val="CodeChar"/>
          <w:rFonts w:asciiTheme="majorHAnsi" w:hAnsiTheme="majorHAnsi" w:cstheme="majorHAnsi"/>
          <w:b w:val="0"/>
        </w:rPr>
        <w:t xml:space="preserve">Has a </w:t>
      </w:r>
      <w:r>
        <w:rPr>
          <w:rStyle w:val="CodeChar"/>
          <w:bCs/>
        </w:rPr>
        <w:t>fuelType - String</w:t>
      </w:r>
    </w:p>
    <w:p w14:paraId="668AECBA" w14:textId="77777777" w:rsidR="00467E0D" w:rsidRDefault="0003568C">
      <w:pPr>
        <w:pStyle w:val="Heading3"/>
      </w:pPr>
      <w:r>
        <w:t>Car</w:t>
      </w:r>
    </w:p>
    <w:p w14:paraId="7AA89626" w14:textId="1C2F1B26" w:rsidR="00467E0D" w:rsidRDefault="0003568C">
      <w:r>
        <w:t xml:space="preserve">Extends from the </w:t>
      </w:r>
      <w:r>
        <w:rPr>
          <w:b/>
          <w:bCs/>
        </w:rPr>
        <w:t>Vehicle</w:t>
      </w:r>
      <w:r>
        <w:t xml:space="preserve"> class</w:t>
      </w:r>
      <w:r w:rsidR="005E4854">
        <w:t>.</w:t>
      </w:r>
    </w:p>
    <w:p w14:paraId="6751039C" w14:textId="0B81F811" w:rsidR="00467E0D" w:rsidRPr="005E4854" w:rsidRDefault="0003568C" w:rsidP="005E4854">
      <w:pPr>
        <w:pStyle w:val="ListParagraph"/>
        <w:numPr>
          <w:ilvl w:val="0"/>
          <w:numId w:val="3"/>
        </w:numPr>
        <w:suppressAutoHyphens/>
        <w:ind w:hanging="360"/>
        <w:rPr>
          <w:rStyle w:val="Hyperlink"/>
          <w:rFonts w:ascii="Consolas" w:hAnsi="Consolas"/>
          <w:noProof/>
          <w:color w:val="auto"/>
          <w:u w:val="none"/>
          <w:lang w:val="bg-BG"/>
        </w:rPr>
      </w:pPr>
      <w:r>
        <w:t xml:space="preserve">Has </w:t>
      </w:r>
      <w:r w:rsidRPr="005E4854">
        <w:rPr>
          <w:rFonts w:ascii="Consolas" w:hAnsi="Consolas"/>
          <w:b/>
          <w:bCs/>
        </w:rPr>
        <w:t>Seats - Integer</w:t>
      </w:r>
    </w:p>
    <w:p w14:paraId="2A045722" w14:textId="77777777" w:rsidR="00467E0D" w:rsidRDefault="0003568C">
      <w:pPr>
        <w:pStyle w:val="Heading3"/>
      </w:pPr>
      <w:r>
        <w:t>Truck</w:t>
      </w:r>
    </w:p>
    <w:p w14:paraId="038F7691" w14:textId="3BEB5A95" w:rsidR="00467E0D" w:rsidRDefault="0003568C">
      <w:r>
        <w:t xml:space="preserve">Extends from the </w:t>
      </w:r>
      <w:r>
        <w:rPr>
          <w:b/>
          <w:bCs/>
        </w:rPr>
        <w:t>Vehicle</w:t>
      </w:r>
      <w:r>
        <w:t xml:space="preserve"> class</w:t>
      </w:r>
      <w:r w:rsidR="005E4854">
        <w:t>.</w:t>
      </w:r>
    </w:p>
    <w:p w14:paraId="5245AA5E" w14:textId="64DA9F67" w:rsidR="00467E0D" w:rsidRPr="005E4854" w:rsidRDefault="0003568C" w:rsidP="005E4854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t xml:space="preserve">Has </w:t>
      </w:r>
      <w:r w:rsidRPr="005E4854">
        <w:rPr>
          <w:rFonts w:ascii="Consolas" w:hAnsi="Consolas"/>
          <w:b/>
          <w:bCs/>
        </w:rPr>
        <w:t>loadCapacity</w:t>
      </w:r>
      <w:r w:rsidRPr="005E4854">
        <w:rPr>
          <w:rStyle w:val="CodeChar"/>
          <w:bCs/>
        </w:rPr>
        <w:t xml:space="preserve"> </w:t>
      </w:r>
      <w:r w:rsidR="005E4854">
        <w:rPr>
          <w:rStyle w:val="CodeChar"/>
          <w:bCs/>
        </w:rPr>
        <w:t>-</w:t>
      </w:r>
      <w:r w:rsidRPr="005E4854">
        <w:rPr>
          <w:rStyle w:val="CodeChar"/>
          <w:bCs/>
        </w:rPr>
        <w:t xml:space="preserve"> Double</w:t>
      </w:r>
    </w:p>
    <w:p w14:paraId="55A5A852" w14:textId="77777777" w:rsidR="00467E0D" w:rsidRDefault="0003568C">
      <w:pPr>
        <w:pStyle w:val="Heading3"/>
      </w:pPr>
      <w:r>
        <w:t>Bike</w:t>
      </w:r>
    </w:p>
    <w:p w14:paraId="4F373944" w14:textId="563149DC" w:rsidR="00467E0D" w:rsidRDefault="0003568C" w:rsidP="001C7B2B">
      <w:r>
        <w:t xml:space="preserve">Extends from the </w:t>
      </w:r>
      <w:r>
        <w:rPr>
          <w:b/>
          <w:bCs/>
        </w:rPr>
        <w:t>Vehicle</w:t>
      </w:r>
      <w:r>
        <w:t xml:space="preserve"> class</w:t>
      </w:r>
      <w:r w:rsidR="005E4854">
        <w:t>.</w:t>
      </w:r>
    </w:p>
    <w:p w14:paraId="149CB9A0" w14:textId="77777777" w:rsidR="00467E0D" w:rsidRDefault="0003568C">
      <w:pPr>
        <w:pStyle w:val="Heading3"/>
      </w:pPr>
      <w:r>
        <w:t>Plane</w:t>
      </w:r>
    </w:p>
    <w:p w14:paraId="5B89F362" w14:textId="4EFEE1EA" w:rsidR="00467E0D" w:rsidRDefault="0003568C">
      <w:r>
        <w:t xml:space="preserve">Extends from the </w:t>
      </w:r>
      <w:r>
        <w:rPr>
          <w:b/>
          <w:bCs/>
        </w:rPr>
        <w:t>Vehicle</w:t>
      </w:r>
      <w:r>
        <w:t xml:space="preserve"> class</w:t>
      </w:r>
      <w:r w:rsidR="005E4854">
        <w:t>.</w:t>
      </w:r>
    </w:p>
    <w:p w14:paraId="11E5D14D" w14:textId="4FC579E4" w:rsidR="00467E0D" w:rsidRPr="005E4854" w:rsidRDefault="0003568C" w:rsidP="005E4854">
      <w:pPr>
        <w:pStyle w:val="ListParagraph"/>
        <w:numPr>
          <w:ilvl w:val="0"/>
          <w:numId w:val="3"/>
        </w:numPr>
        <w:suppressAutoHyphens/>
        <w:ind w:hanging="360"/>
        <w:rPr>
          <w:rStyle w:val="Hyperlink"/>
          <w:color w:val="auto"/>
          <w:u w:val="none"/>
          <w:lang w:val="bg-BG"/>
        </w:rPr>
      </w:pPr>
      <w:r>
        <w:t>H</w:t>
      </w:r>
      <w:r>
        <w:rPr>
          <w:rStyle w:val="Hyperlink"/>
          <w:color w:val="000000"/>
          <w:u w:val="none"/>
        </w:rPr>
        <w:t xml:space="preserve">as </w:t>
      </w:r>
      <w:r w:rsidRPr="005E4854">
        <w:rPr>
          <w:rStyle w:val="Hyperlink"/>
          <w:rFonts w:ascii="Consolas" w:hAnsi="Consolas"/>
          <w:b/>
          <w:bCs/>
          <w:color w:val="000000"/>
          <w:u w:val="none"/>
        </w:rPr>
        <w:t>passengerCapacity</w:t>
      </w:r>
      <w:r w:rsidRPr="005E4854">
        <w:rPr>
          <w:rFonts w:ascii="Consolas" w:hAnsi="Consolas"/>
          <w:lang w:val="bg-BG"/>
        </w:rPr>
        <w:t xml:space="preserve"> </w:t>
      </w:r>
      <w:r w:rsidR="005E4854">
        <w:rPr>
          <w:rStyle w:val="CodeChar"/>
          <w:bCs/>
        </w:rPr>
        <w:t>-</w:t>
      </w:r>
      <w:r w:rsidRPr="005E4854">
        <w:rPr>
          <w:rFonts w:ascii="Consolas" w:hAnsi="Consolas"/>
          <w:lang w:val="bg-BG"/>
        </w:rPr>
        <w:t xml:space="preserve"> </w:t>
      </w:r>
      <w:r w:rsidRPr="005E4854">
        <w:rPr>
          <w:rFonts w:ascii="Consolas" w:hAnsi="Consolas"/>
          <w:b/>
          <w:bCs/>
          <w:lang w:val="bg-BG"/>
        </w:rPr>
        <w:t>Integer</w:t>
      </w:r>
    </w:p>
    <w:p w14:paraId="389B2607" w14:textId="77777777" w:rsidR="00467E0D" w:rsidRDefault="0003568C">
      <w:pPr>
        <w:rPr>
          <w:rStyle w:val="Hyperlink"/>
          <w:color w:val="000000"/>
          <w:u w:val="none"/>
          <w:lang w:val="bg-BG"/>
        </w:rPr>
      </w:pPr>
      <w:r>
        <w:rPr>
          <w:rStyle w:val="Hyperlink"/>
          <w:color w:val="000000"/>
          <w:u w:val="none"/>
        </w:rPr>
        <w:t xml:space="preserve">Use the appropriate </w:t>
      </w:r>
      <w:r>
        <w:rPr>
          <w:rStyle w:val="Hyperlink"/>
          <w:b/>
          <w:bCs/>
          <w:color w:val="000000"/>
          <w:u w:val="none"/>
        </w:rPr>
        <w:t xml:space="preserve">inheritance types </w:t>
      </w:r>
      <w:r>
        <w:rPr>
          <w:rStyle w:val="Hyperlink"/>
          <w:color w:val="000000"/>
          <w:u w:val="none"/>
        </w:rPr>
        <w:t xml:space="preserve">to reach </w:t>
      </w:r>
      <w:r>
        <w:rPr>
          <w:rStyle w:val="Hyperlink"/>
          <w:b/>
          <w:bCs/>
          <w:color w:val="000000"/>
          <w:u w:val="none"/>
        </w:rPr>
        <w:t>the diagrams</w:t>
      </w:r>
      <w:r>
        <w:rPr>
          <w:rStyle w:val="Hyperlink"/>
          <w:color w:val="000000"/>
          <w:u w:val="none"/>
        </w:rPr>
        <w:t xml:space="preserve"> in the examples. </w:t>
      </w:r>
    </w:p>
    <w:p w14:paraId="4192A4E5" w14:textId="5A6BBDC8" w:rsidR="005E4854" w:rsidRDefault="0003568C">
      <w:pPr>
        <w:rPr>
          <w:lang w:val="bg-BG"/>
        </w:rPr>
      </w:pPr>
      <w:r>
        <w:rPr>
          <w:noProof/>
          <w:lang w:eastAsia="en-US"/>
        </w:rPr>
        <w:lastRenderedPageBreak/>
        <w:drawing>
          <wp:inline distT="0" distB="0" distL="0" distR="0" wp14:anchorId="5448D306" wp14:editId="5BDA2289">
            <wp:extent cx="3444240" cy="3613461"/>
            <wp:effectExtent l="19050" t="19050" r="22860" b="25400"/>
            <wp:docPr id="1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4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4AAAAHoAAAAAAAAAAAAAAAAAAAAAAAAAAAAAAAAAAAAAAAAAAAAADaFwAABhkAAAAAAAAAAAAAAAAAACgAAAAIAAAAAQAAAAEAAAA="/>
                        </a:ext>
                      </a:extLst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5509" cy="362528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E545E" w14:textId="71A6B7B1" w:rsidR="00467E0D" w:rsidRDefault="0003568C">
      <w:pPr>
        <w:rPr>
          <w:b/>
        </w:rPr>
      </w:pPr>
      <w:r>
        <w:rPr>
          <w:noProof/>
          <w:lang w:eastAsia="en-US"/>
        </w:rPr>
        <w:drawing>
          <wp:inline distT="0" distB="0" distL="0" distR="0" wp14:anchorId="5A721A9B" wp14:editId="1DA8D958">
            <wp:extent cx="4861560" cy="2686050"/>
            <wp:effectExtent l="19050" t="19050" r="15240" b="19050"/>
            <wp:docPr id="2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15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EAAAAHoAAAAAAAAAAAAAAAAAAAAAAAAAAAAAAAAAAAAAAAAAAAAADDKAAAWxYAAAAAAAAAAAAAAAAAACgAAAAIAAAAAQAAAAEAAAA="/>
                        </a:ext>
                      </a:extLst>
                    </pic:cNvPicPr>
                  </pic:nvPicPr>
                  <pic:blipFill rotWithShape="1">
                    <a:blip r:embed="rId8"/>
                    <a:srcRect l="3805" r="4595" b="7720"/>
                    <a:stretch/>
                  </pic:blipFill>
                  <pic:spPr bwMode="auto">
                    <a:xfrm>
                      <a:off x="0" y="0"/>
                      <a:ext cx="4867530" cy="268934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A74B61" w14:textId="77777777" w:rsidR="00467E0D" w:rsidRDefault="0003568C" w:rsidP="005E4854">
      <w:pPr>
        <w:rPr>
          <w:b/>
        </w:rPr>
      </w:pPr>
      <w:r>
        <w:rPr>
          <w:noProof/>
          <w:lang w:eastAsia="en-US"/>
        </w:rPr>
        <w:drawing>
          <wp:inline distT="0" distB="0" distL="0" distR="0" wp14:anchorId="78083BD2" wp14:editId="3014F15B">
            <wp:extent cx="1637452" cy="2353945"/>
            <wp:effectExtent l="19050" t="19050" r="20320" b="27305"/>
            <wp:docPr id="3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1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QAAAAHoAAAAAAAAAAAAAAAAAAAAAAAAAAAAAAAAAAAAAAAAAAAAAA5EwAA9hkAAAAAAAAAAAAAAAAAACgAAAAIAAAAAQAAAAEAAAA="/>
                        </a:ext>
                      </a:extLst>
                    </pic:cNvPicPr>
                  </pic:nvPicPr>
                  <pic:blipFill rotWithShape="1">
                    <a:blip r:embed="rId9"/>
                    <a:srcRect l="8298" t="5560" r="6781" b="4047"/>
                    <a:stretch/>
                  </pic:blipFill>
                  <pic:spPr bwMode="auto">
                    <a:xfrm>
                      <a:off x="0" y="0"/>
                      <a:ext cx="1642020" cy="23605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388AE" w14:textId="4056C454" w:rsidR="00467E0D" w:rsidRDefault="0003568C" w:rsidP="005E4854">
      <w:pPr>
        <w:pStyle w:val="Heading2"/>
      </w:pPr>
      <w:r>
        <w:lastRenderedPageBreak/>
        <w:t>Relations</w:t>
      </w:r>
    </w:p>
    <w:p w14:paraId="739F36C7" w14:textId="1893697B" w:rsidR="00467E0D" w:rsidRDefault="0003568C">
      <w:pPr>
        <w:pStyle w:val="Heading3"/>
      </w:pPr>
      <w:r>
        <w:t>Pla</w:t>
      </w:r>
      <w:r w:rsidR="00D96A51">
        <w:t>te</w:t>
      </w:r>
      <w:r>
        <w:t>_number</w:t>
      </w:r>
    </w:p>
    <w:p w14:paraId="3E0559A5" w14:textId="6F765495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t>H</w:t>
      </w:r>
      <w:r>
        <w:rPr>
          <w:rStyle w:val="Hyperlink"/>
          <w:color w:val="000000"/>
          <w:u w:val="none"/>
        </w:rPr>
        <w:t xml:space="preserve">as an </w:t>
      </w:r>
      <w:r w:rsidRPr="005E4854">
        <w:rPr>
          <w:rStyle w:val="Hyperlink"/>
          <w:rFonts w:ascii="Consolas" w:hAnsi="Consolas"/>
          <w:b/>
          <w:bCs/>
          <w:color w:val="000000"/>
          <w:u w:val="none"/>
        </w:rPr>
        <w:t xml:space="preserve">id </w:t>
      </w:r>
      <w:r w:rsidR="005E4854">
        <w:rPr>
          <w:rStyle w:val="CodeChar"/>
          <w:bCs/>
        </w:rPr>
        <w:t>-</w:t>
      </w:r>
      <w:r w:rsidRPr="005E4854">
        <w:rPr>
          <w:rFonts w:ascii="Consolas" w:hAnsi="Consolas"/>
          <w:lang w:val="bg-BG"/>
        </w:rPr>
        <w:t xml:space="preserve"> </w:t>
      </w:r>
      <w:r w:rsidRPr="005E4854">
        <w:rPr>
          <w:rFonts w:ascii="Consolas" w:hAnsi="Consolas"/>
          <w:b/>
          <w:bCs/>
          <w:lang w:val="bg-BG"/>
        </w:rPr>
        <w:t>BigInteger</w:t>
      </w:r>
    </w:p>
    <w:p w14:paraId="6E4CD166" w14:textId="2997CA79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rPr>
          <w:lang w:val="bg-BG"/>
        </w:rPr>
        <w:t xml:space="preserve">Has a </w:t>
      </w:r>
      <w:r w:rsidRPr="005E4854">
        <w:rPr>
          <w:rFonts w:ascii="Consolas" w:hAnsi="Consolas"/>
          <w:b/>
          <w:bCs/>
          <w:lang w:val="bg-BG"/>
        </w:rPr>
        <w:t xml:space="preserve">number </w:t>
      </w:r>
      <w:r w:rsidR="005E4854">
        <w:rPr>
          <w:rFonts w:ascii="Consolas" w:hAnsi="Consolas"/>
          <w:b/>
          <w:bCs/>
          <w:lang w:val="bg-BG"/>
        </w:rPr>
        <w:t>–</w:t>
      </w:r>
      <w:r w:rsidRPr="005E4854">
        <w:rPr>
          <w:rFonts w:ascii="Consolas" w:hAnsi="Consolas"/>
          <w:b/>
          <w:bCs/>
          <w:lang w:val="bg-BG"/>
        </w:rPr>
        <w:t xml:space="preserve"> String</w:t>
      </w:r>
    </w:p>
    <w:p w14:paraId="140A3AAE" w14:textId="3F3F3EA0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rPr>
          <w:lang w:val="bg-BG"/>
        </w:rPr>
        <w:t>Has a</w:t>
      </w:r>
      <w:r>
        <w:rPr>
          <w:b/>
          <w:bCs/>
          <w:lang w:val="bg-BG"/>
        </w:rPr>
        <w:t xml:space="preserve"> one to one</w:t>
      </w:r>
      <w:r>
        <w:rPr>
          <w:lang w:val="bg-BG"/>
        </w:rPr>
        <w:t xml:space="preserve"> relations with </w:t>
      </w:r>
      <w:r w:rsidRPr="005E4854">
        <w:rPr>
          <w:rFonts w:ascii="Consolas" w:hAnsi="Consolas"/>
          <w:b/>
          <w:bCs/>
          <w:lang w:val="bg-BG"/>
        </w:rPr>
        <w:t>Cars</w:t>
      </w:r>
    </w:p>
    <w:p w14:paraId="4B6607FC" w14:textId="26A87E33" w:rsidR="00467E0D" w:rsidRDefault="0003568C" w:rsidP="005E4854">
      <w:r>
        <w:rPr>
          <w:noProof/>
          <w:lang w:eastAsia="en-US"/>
        </w:rPr>
        <w:drawing>
          <wp:inline distT="0" distB="0" distL="0" distR="0" wp14:anchorId="68B57A32" wp14:editId="47D1D3DE">
            <wp:extent cx="1847850" cy="2837770"/>
            <wp:effectExtent l="19050" t="19050" r="19050" b="20320"/>
            <wp:docPr id="4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27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gAAAAHoAAAAAAAAAAAAAAAAAAAAAAAAAAAAAAAAAAAAAAAAAAAAADQEgAA5Bw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2154" cy="284438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4D2AA3" w14:textId="77777777" w:rsidR="00467E0D" w:rsidRDefault="0003568C">
      <w:pPr>
        <w:pStyle w:val="Heading3"/>
      </w:pPr>
      <w:r>
        <w:t>Companies</w:t>
      </w:r>
    </w:p>
    <w:p w14:paraId="3F696BC2" w14:textId="77777777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t>H</w:t>
      </w:r>
      <w:r>
        <w:rPr>
          <w:rStyle w:val="Hyperlink"/>
          <w:color w:val="000000"/>
          <w:u w:val="none"/>
        </w:rPr>
        <w:t xml:space="preserve">as an </w:t>
      </w:r>
      <w:r w:rsidRPr="005E4854">
        <w:rPr>
          <w:rStyle w:val="Hyperlink"/>
          <w:rFonts w:ascii="Consolas" w:hAnsi="Consolas"/>
          <w:b/>
          <w:bCs/>
          <w:color w:val="000000"/>
          <w:u w:val="none"/>
        </w:rPr>
        <w:t xml:space="preserve">id </w:t>
      </w:r>
      <w:r w:rsidRPr="005E4854">
        <w:rPr>
          <w:rFonts w:ascii="Consolas" w:hAnsi="Consolas"/>
          <w:lang w:val="bg-BG"/>
        </w:rPr>
        <w:t xml:space="preserve">- </w:t>
      </w:r>
      <w:r w:rsidRPr="005E4854">
        <w:rPr>
          <w:rFonts w:ascii="Consolas" w:hAnsi="Consolas"/>
          <w:b/>
          <w:bCs/>
          <w:lang w:val="bg-BG"/>
        </w:rPr>
        <w:t>BigInteger</w:t>
      </w:r>
    </w:p>
    <w:p w14:paraId="4A57C253" w14:textId="77777777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rPr>
          <w:lang w:val="bg-BG"/>
        </w:rPr>
        <w:t xml:space="preserve">Has a </w:t>
      </w:r>
      <w:r w:rsidRPr="005E4854">
        <w:rPr>
          <w:rFonts w:ascii="Consolas" w:hAnsi="Consolas"/>
          <w:b/>
          <w:bCs/>
          <w:lang w:val="bg-BG"/>
        </w:rPr>
        <w:t>name - String</w:t>
      </w:r>
    </w:p>
    <w:p w14:paraId="23C6C39E" w14:textId="77777777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rPr>
          <w:lang w:val="bg-BG"/>
        </w:rPr>
        <w:t>Has a</w:t>
      </w:r>
      <w:r>
        <w:rPr>
          <w:b/>
          <w:bCs/>
          <w:lang w:val="bg-BG"/>
        </w:rPr>
        <w:t xml:space="preserve"> one to many</w:t>
      </w:r>
      <w:r>
        <w:rPr>
          <w:lang w:val="bg-BG"/>
        </w:rPr>
        <w:t xml:space="preserve"> relations with </w:t>
      </w:r>
      <w:r w:rsidRPr="005E4854">
        <w:rPr>
          <w:rFonts w:ascii="Consolas" w:hAnsi="Consolas"/>
          <w:b/>
          <w:bCs/>
          <w:lang w:val="bg-BG"/>
        </w:rPr>
        <w:t>Planes</w:t>
      </w:r>
    </w:p>
    <w:p w14:paraId="1B4B5998" w14:textId="77777777" w:rsidR="00467E0D" w:rsidRDefault="0003568C" w:rsidP="005E4854">
      <w:pPr>
        <w:rPr>
          <w:b/>
        </w:rPr>
      </w:pPr>
      <w:r>
        <w:rPr>
          <w:noProof/>
          <w:lang w:eastAsia="en-US"/>
        </w:rPr>
        <w:drawing>
          <wp:inline distT="0" distB="0" distL="0" distR="0" wp14:anchorId="2EFB6F6F" wp14:editId="78F475EF">
            <wp:extent cx="1870710" cy="3195763"/>
            <wp:effectExtent l="19050" t="19050" r="15240" b="24130"/>
            <wp:docPr id="5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26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CwAAAAHoAAAAAAAAAAAAAAAAAAAAAAAAAAAAAAAAAAAAAAAAAAAAACyEgAA8B8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78917" cy="320978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B8E3DA" w14:textId="77777777" w:rsidR="00467E0D" w:rsidRDefault="00467E0D">
      <w:pPr>
        <w:jc w:val="center"/>
        <w:rPr>
          <w:b/>
        </w:rPr>
      </w:pPr>
    </w:p>
    <w:p w14:paraId="3409EE8C" w14:textId="77777777" w:rsidR="00467E0D" w:rsidRDefault="00467E0D">
      <w:pPr>
        <w:jc w:val="center"/>
        <w:rPr>
          <w:b/>
        </w:rPr>
      </w:pPr>
    </w:p>
    <w:p w14:paraId="7C114E37" w14:textId="77777777" w:rsidR="00467E0D" w:rsidRDefault="00467E0D">
      <w:pPr>
        <w:jc w:val="center"/>
        <w:rPr>
          <w:b/>
        </w:rPr>
      </w:pPr>
    </w:p>
    <w:p w14:paraId="3EF2A09F" w14:textId="77777777" w:rsidR="00467E0D" w:rsidRDefault="0003568C">
      <w:pPr>
        <w:pStyle w:val="Heading3"/>
      </w:pPr>
      <w:r>
        <w:t>Drivers</w:t>
      </w:r>
    </w:p>
    <w:p w14:paraId="7D08CB59" w14:textId="77777777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t>H</w:t>
      </w:r>
      <w:r>
        <w:rPr>
          <w:rStyle w:val="Hyperlink"/>
          <w:color w:val="000000"/>
          <w:u w:val="none"/>
        </w:rPr>
        <w:t xml:space="preserve">as an </w:t>
      </w:r>
      <w:r w:rsidRPr="005E4854">
        <w:rPr>
          <w:rStyle w:val="Hyperlink"/>
          <w:rFonts w:ascii="Consolas" w:hAnsi="Consolas"/>
          <w:b/>
          <w:bCs/>
          <w:color w:val="000000"/>
          <w:u w:val="none"/>
        </w:rPr>
        <w:t xml:space="preserve">id </w:t>
      </w:r>
      <w:r w:rsidRPr="005E4854">
        <w:rPr>
          <w:rFonts w:ascii="Consolas" w:hAnsi="Consolas"/>
          <w:lang w:val="bg-BG"/>
        </w:rPr>
        <w:t xml:space="preserve">- </w:t>
      </w:r>
      <w:r w:rsidRPr="005E4854">
        <w:rPr>
          <w:rFonts w:ascii="Consolas" w:hAnsi="Consolas"/>
          <w:b/>
          <w:bCs/>
          <w:lang w:val="bg-BG"/>
        </w:rPr>
        <w:t>BigInteger</w:t>
      </w:r>
    </w:p>
    <w:p w14:paraId="556E227F" w14:textId="77777777" w:rsidR="00467E0D" w:rsidRDefault="0003568C">
      <w:pPr>
        <w:pStyle w:val="ListParagraph"/>
        <w:numPr>
          <w:ilvl w:val="0"/>
          <w:numId w:val="3"/>
        </w:numPr>
        <w:suppressAutoHyphens/>
        <w:ind w:hanging="360"/>
        <w:rPr>
          <w:lang w:val="bg-BG"/>
        </w:rPr>
      </w:pPr>
      <w:r>
        <w:rPr>
          <w:lang w:val="bg-BG"/>
        </w:rPr>
        <w:t xml:space="preserve">Has a </w:t>
      </w:r>
      <w:r w:rsidRPr="005E4854">
        <w:rPr>
          <w:rFonts w:ascii="Consolas" w:hAnsi="Consolas"/>
          <w:b/>
          <w:bCs/>
          <w:lang w:val="bg-BG"/>
        </w:rPr>
        <w:t>full_name - String</w:t>
      </w:r>
    </w:p>
    <w:p w14:paraId="72F62986" w14:textId="487BED68" w:rsidR="00467E0D" w:rsidRPr="005E4854" w:rsidRDefault="0003568C" w:rsidP="005E4854">
      <w:pPr>
        <w:pStyle w:val="ListParagraph"/>
        <w:numPr>
          <w:ilvl w:val="0"/>
          <w:numId w:val="3"/>
        </w:numPr>
        <w:suppressAutoHyphens/>
        <w:ind w:hanging="360"/>
        <w:rPr>
          <w:b/>
          <w:bCs/>
          <w:lang w:val="bg-BG"/>
        </w:rPr>
      </w:pPr>
      <w:r>
        <w:rPr>
          <w:lang w:val="bg-BG"/>
        </w:rPr>
        <w:t xml:space="preserve">Has </w:t>
      </w:r>
      <w:r>
        <w:rPr>
          <w:b/>
          <w:bCs/>
          <w:lang w:val="bg-BG"/>
        </w:rPr>
        <w:t xml:space="preserve">many to many </w:t>
      </w:r>
      <w:r>
        <w:rPr>
          <w:lang w:val="bg-BG"/>
        </w:rPr>
        <w:t xml:space="preserve">relations with </w:t>
      </w:r>
      <w:r w:rsidRPr="005E4854">
        <w:rPr>
          <w:rFonts w:ascii="Consolas" w:hAnsi="Consolas"/>
          <w:b/>
          <w:bCs/>
          <w:lang w:val="bg-BG"/>
        </w:rPr>
        <w:t>Cars</w:t>
      </w:r>
    </w:p>
    <w:p w14:paraId="68A3E281" w14:textId="77777777" w:rsidR="00467E0D" w:rsidRDefault="0003568C" w:rsidP="005E4854">
      <w:pPr>
        <w:tabs>
          <w:tab w:val="left" w:pos="2364"/>
        </w:tabs>
        <w:rPr>
          <w:b/>
        </w:rPr>
      </w:pPr>
      <w:r>
        <w:rPr>
          <w:noProof/>
          <w:lang w:eastAsia="en-US"/>
        </w:rPr>
        <w:drawing>
          <wp:inline distT="0" distB="0" distL="0" distR="0" wp14:anchorId="25D70640" wp14:editId="6F3AC27C">
            <wp:extent cx="3120390" cy="2973279"/>
            <wp:effectExtent l="19050" t="19050" r="22860" b="17780"/>
            <wp:docPr id="6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2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DMAAAAHoAAAAAAAAAAAAAAAAAAAAAAAAAAAAAAAAAAAAAAAAAAAAADUHQAAbBwAAAAAAAAAAAAAAAAAACgAAAAIAAAAAQAAAAEAAAA="/>
                        </a:ext>
                      </a:extLst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7132" cy="297970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54D32" w14:textId="77777777" w:rsidR="00467E0D" w:rsidRDefault="00467E0D">
      <w:pPr>
        <w:tabs>
          <w:tab w:val="left" w:pos="2364"/>
        </w:tabs>
        <w:rPr>
          <w:b/>
        </w:rPr>
      </w:pPr>
    </w:p>
    <w:p w14:paraId="01DF6B4F" w14:textId="77777777" w:rsidR="00467E0D" w:rsidRDefault="00467E0D">
      <w:pPr>
        <w:tabs>
          <w:tab w:val="left" w:pos="2364"/>
        </w:tabs>
        <w:rPr>
          <w:b/>
        </w:rPr>
      </w:pPr>
    </w:p>
    <w:p w14:paraId="732457CA" w14:textId="77777777" w:rsidR="00467E0D" w:rsidRDefault="0003568C">
      <w:pPr>
        <w:jc w:val="center"/>
        <w:rPr>
          <w:b/>
        </w:rPr>
      </w:pPr>
      <w:r>
        <w:rPr>
          <w:b/>
        </w:rPr>
        <w:t xml:space="preserve"> </w:t>
      </w:r>
    </w:p>
    <w:sectPr w:rsidR="00467E0D">
      <w:headerReference w:type="default" r:id="rId13"/>
      <w:footerReference w:type="default" r:id="rId14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B8FBFD" w14:textId="77777777" w:rsidR="00984C52" w:rsidRDefault="00984C52">
      <w:pPr>
        <w:spacing w:before="0" w:after="0" w:line="240" w:lineRule="auto"/>
      </w:pPr>
      <w:r>
        <w:separator/>
      </w:r>
    </w:p>
  </w:endnote>
  <w:endnote w:type="continuationSeparator" w:id="0">
    <w:p w14:paraId="61DF2F84" w14:textId="77777777" w:rsidR="00984C52" w:rsidRDefault="00984C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sic Roman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29FE28" w14:textId="77777777" w:rsidR="00467E0D" w:rsidRDefault="0003568C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79D8DE9C" wp14:editId="0FE109C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p6GRXx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4741AC27" wp14:editId="3D76343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p6GR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7F3C26" w14:textId="77777777" w:rsidR="00467E0D" w:rsidRDefault="0003568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733765D" w14:textId="77777777" w:rsidR="00467E0D" w:rsidRDefault="0003568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E2E4BC6" wp14:editId="711DA898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9D9BBDE" wp14:editId="5108F5CF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FCAEEF3" wp14:editId="073DB793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5B826F7" wp14:editId="64BBC425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260A74C" wp14:editId="20FEB8A5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6FE67F5" wp14:editId="48E70FEC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35ABC7B" wp14:editId="2AFD9C2B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E5CDD29" wp14:editId="2B9D48EF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C03C6E6" wp14:editId="47F249BC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741AC27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" o:allowincell="f" filled="f" stroked="f">
              <v:textbox inset="1.4pt,3.4pt,1.4pt,1.4pt">
                <w:txbxContent>
                  <w:p w14:paraId="777F3C26" w14:textId="77777777" w:rsidR="00467E0D" w:rsidRDefault="0003568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733765D" w14:textId="77777777" w:rsidR="00467E0D" w:rsidRDefault="0003568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E2E4BC6" wp14:editId="711DA898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9D9BBDE" wp14:editId="5108F5CF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5FCAEEF3" wp14:editId="073DB793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p6GR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65B826F7" wp14:editId="64BBC425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260A74C" wp14:editId="20FEB8A5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66FE67F5" wp14:editId="48E70FEC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p6GR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635ABC7B" wp14:editId="2AFD9C2B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5E5CDD29" wp14:editId="2B9D48EF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4C03C6E6" wp14:editId="47F249BC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7ABE69A9" wp14:editId="75E87B5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p6GR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EBCA577" w14:textId="77777777" w:rsidR="00467E0D" w:rsidRDefault="0003568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ABE69A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" o:allowincell="f" filled="f" stroked="f" strokeweight=".5pt">
              <v:textbox inset="1.4pt,0,0,0">
                <w:txbxContent>
                  <w:p w14:paraId="7EBCA577" w14:textId="77777777" w:rsidR="00467E0D" w:rsidRDefault="0003568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72D1B277" wp14:editId="71B8800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p6GR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9877CF8" w14:textId="77777777" w:rsidR="00467E0D" w:rsidRDefault="0003568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B2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B2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2D1B277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" o:allowincell="f" filled="f" stroked="f" strokeweight=".5pt">
              <v:textbox inset="0,0,0,0">
                <w:txbxContent>
                  <w:p w14:paraId="69877CF8" w14:textId="77777777" w:rsidR="00467E0D" w:rsidRDefault="0003568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C7B2B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C7B2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9278" behindDoc="0" locked="0" layoutInCell="0" hidden="0" allowOverlap="1" wp14:anchorId="4E149609" wp14:editId="06CCBD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1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p6GR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1E1337" w14:textId="77777777" w:rsidR="00984C52" w:rsidRDefault="00984C52">
      <w:pPr>
        <w:spacing w:before="0" w:after="0" w:line="240" w:lineRule="auto"/>
      </w:pPr>
      <w:r>
        <w:separator/>
      </w:r>
    </w:p>
  </w:footnote>
  <w:footnote w:type="continuationSeparator" w:id="0">
    <w:p w14:paraId="283CABF4" w14:textId="77777777" w:rsidR="00984C52" w:rsidRDefault="00984C5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76497D" w14:textId="77777777" w:rsidR="00467E0D" w:rsidRDefault="00467E0D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D0754D"/>
    <w:multiLevelType w:val="hybridMultilevel"/>
    <w:tmpl w:val="B6D0C838"/>
    <w:name w:val="Numbered list 2"/>
    <w:lvl w:ilvl="0" w:tplc="AE207A9E">
      <w:start w:val="1"/>
      <w:numFmt w:val="decimal"/>
      <w:pStyle w:val="Heading2"/>
      <w:lvlText w:val="%1."/>
      <w:lvlJc w:val="left"/>
      <w:pPr>
        <w:ind w:left="0" w:firstLine="0"/>
      </w:pPr>
    </w:lvl>
    <w:lvl w:ilvl="1" w:tplc="9C446596">
      <w:start w:val="1"/>
      <w:numFmt w:val="lowerLetter"/>
      <w:lvlText w:val="%2."/>
      <w:lvlJc w:val="left"/>
      <w:pPr>
        <w:ind w:left="720" w:firstLine="0"/>
      </w:pPr>
    </w:lvl>
    <w:lvl w:ilvl="2" w:tplc="CBB4414E">
      <w:start w:val="1"/>
      <w:numFmt w:val="lowerRoman"/>
      <w:lvlText w:val="%3."/>
      <w:lvlJc w:val="left"/>
      <w:pPr>
        <w:ind w:left="1620" w:firstLine="0"/>
      </w:pPr>
    </w:lvl>
    <w:lvl w:ilvl="3" w:tplc="A29E3918">
      <w:start w:val="1"/>
      <w:numFmt w:val="decimal"/>
      <w:lvlText w:val="%4."/>
      <w:lvlJc w:val="left"/>
      <w:pPr>
        <w:ind w:left="2160" w:firstLine="0"/>
      </w:pPr>
    </w:lvl>
    <w:lvl w:ilvl="4" w:tplc="97C8502C">
      <w:start w:val="1"/>
      <w:numFmt w:val="lowerLetter"/>
      <w:lvlText w:val="%5."/>
      <w:lvlJc w:val="left"/>
      <w:pPr>
        <w:ind w:left="2880" w:firstLine="0"/>
      </w:pPr>
    </w:lvl>
    <w:lvl w:ilvl="5" w:tplc="1688CAFE">
      <w:start w:val="1"/>
      <w:numFmt w:val="lowerRoman"/>
      <w:lvlText w:val="%6."/>
      <w:lvlJc w:val="left"/>
      <w:pPr>
        <w:ind w:left="3780" w:firstLine="0"/>
      </w:pPr>
    </w:lvl>
    <w:lvl w:ilvl="6" w:tplc="19089DD0">
      <w:start w:val="1"/>
      <w:numFmt w:val="decimal"/>
      <w:lvlText w:val="%7."/>
      <w:lvlJc w:val="left"/>
      <w:pPr>
        <w:ind w:left="4320" w:firstLine="0"/>
      </w:pPr>
    </w:lvl>
    <w:lvl w:ilvl="7" w:tplc="C46864EC">
      <w:start w:val="1"/>
      <w:numFmt w:val="lowerLetter"/>
      <w:lvlText w:val="%8."/>
      <w:lvlJc w:val="left"/>
      <w:pPr>
        <w:ind w:left="5040" w:firstLine="0"/>
      </w:pPr>
    </w:lvl>
    <w:lvl w:ilvl="8" w:tplc="1E0C3C88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367A2A61"/>
    <w:multiLevelType w:val="hybridMultilevel"/>
    <w:tmpl w:val="F8D0E2AC"/>
    <w:name w:val="Numbered list 4"/>
    <w:lvl w:ilvl="0" w:tplc="8CBC7FC6">
      <w:numFmt w:val="bullet"/>
      <w:lvlText w:val="-"/>
      <w:lvlJc w:val="left"/>
      <w:pPr>
        <w:ind w:left="720" w:firstLine="0"/>
      </w:pPr>
      <w:rPr>
        <w:rFonts w:ascii="Calibri" w:eastAsia="Calibri" w:hAnsi="Calibri" w:cs="Calibri"/>
      </w:rPr>
    </w:lvl>
    <w:lvl w:ilvl="1" w:tplc="719AA6F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7322282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BEE61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5770E370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3E43250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96F2335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7872281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5208084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43387B15"/>
    <w:multiLevelType w:val="hybridMultilevel"/>
    <w:tmpl w:val="60983FB6"/>
    <w:name w:val="Numbered list 6"/>
    <w:lvl w:ilvl="0" w:tplc="BDFAA62C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5B4999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3F8A37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A760D3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00C6FA1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61B6EF8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096651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CAA8159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83FA6DC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462E1B1C"/>
    <w:multiLevelType w:val="singleLevel"/>
    <w:tmpl w:val="7D86E222"/>
    <w:name w:val="Bullet 7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4B4428A6"/>
    <w:multiLevelType w:val="hybridMultilevel"/>
    <w:tmpl w:val="604497D2"/>
    <w:name w:val="Numbered list 3"/>
    <w:lvl w:ilvl="0" w:tplc="C924E1F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7B084A32">
      <w:numFmt w:val="bullet"/>
      <w:lvlText w:val="-"/>
      <w:lvlJc w:val="left"/>
      <w:pPr>
        <w:ind w:left="1440" w:firstLine="0"/>
      </w:pPr>
      <w:rPr>
        <w:rFonts w:ascii="Calibri" w:eastAsia="Calibri" w:hAnsi="Calibri" w:cs="Calibri"/>
      </w:rPr>
    </w:lvl>
    <w:lvl w:ilvl="2" w:tplc="C3D8CECE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3B661178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91EA3DE4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D304E366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84508E96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A2BC7AD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555E79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5D401A72"/>
    <w:multiLevelType w:val="singleLevel"/>
    <w:tmpl w:val="5CA46CD2"/>
    <w:name w:val="Bullet 8"/>
    <w:lvl w:ilvl="0">
      <w:numFmt w:val="bullet"/>
      <w:lvlText w:val=""/>
      <w:lvlJc w:val="left"/>
      <w:pPr>
        <w:ind w:left="0" w:firstLine="0"/>
      </w:pPr>
      <w:rPr>
        <w:rFonts w:ascii="Symbol" w:hAnsi="Symbol"/>
      </w:rPr>
    </w:lvl>
  </w:abstractNum>
  <w:abstractNum w:abstractNumId="6" w15:restartNumberingAfterBreak="0">
    <w:nsid w:val="5DCA535B"/>
    <w:multiLevelType w:val="hybridMultilevel"/>
    <w:tmpl w:val="05504956"/>
    <w:name w:val="Numbered list 1"/>
    <w:lvl w:ilvl="0" w:tplc="FE7A236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1" w:tplc="7BA612CE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C9BCA7CC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3" w:tplc="B928B906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C3A41B7C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E562A68A">
      <w:numFmt w:val="bullet"/>
      <w:lvlText w:val=""/>
      <w:lvlJc w:val="left"/>
      <w:pPr>
        <w:ind w:left="4680" w:firstLine="0"/>
      </w:pPr>
      <w:rPr>
        <w:rFonts w:ascii="Wingdings" w:eastAsia="Wingdings" w:hAnsi="Wingdings" w:cs="Wingdings"/>
      </w:rPr>
    </w:lvl>
    <w:lvl w:ilvl="6" w:tplc="8230F8FE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C2D2A9C8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D37A71C0">
      <w:numFmt w:val="bullet"/>
      <w:lvlText w:val=""/>
      <w:lvlJc w:val="left"/>
      <w:pPr>
        <w:ind w:left="684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764329DA"/>
    <w:multiLevelType w:val="hybridMultilevel"/>
    <w:tmpl w:val="BAE2E5E2"/>
    <w:name w:val="Numbered list 5"/>
    <w:lvl w:ilvl="0" w:tplc="C30C3EA8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FCA01126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C14E89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E74A94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BA7CBC3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3908315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C75A6342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F66AA9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CE86EE4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79CE19F7"/>
    <w:multiLevelType w:val="hybridMultilevel"/>
    <w:tmpl w:val="80269A6A"/>
    <w:lvl w:ilvl="0" w:tplc="45A2A8D4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455EAF9C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8AABB66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C11856A6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A47239D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23E45B4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2EBA171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3EA8FD1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4C34E84E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num w:numId="1" w16cid:durableId="1535271888">
    <w:abstractNumId w:val="6"/>
  </w:num>
  <w:num w:numId="2" w16cid:durableId="1128813700">
    <w:abstractNumId w:val="0"/>
  </w:num>
  <w:num w:numId="3" w16cid:durableId="1080371045">
    <w:abstractNumId w:val="4"/>
  </w:num>
  <w:num w:numId="4" w16cid:durableId="657197950">
    <w:abstractNumId w:val="1"/>
  </w:num>
  <w:num w:numId="5" w16cid:durableId="1933203049">
    <w:abstractNumId w:val="7"/>
  </w:num>
  <w:num w:numId="6" w16cid:durableId="1275020079">
    <w:abstractNumId w:val="2"/>
  </w:num>
  <w:num w:numId="7" w16cid:durableId="1547327898">
    <w:abstractNumId w:val="3"/>
  </w:num>
  <w:num w:numId="8" w16cid:durableId="1593970432">
    <w:abstractNumId w:val="5"/>
  </w:num>
  <w:num w:numId="9" w16cid:durableId="136644896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tDS2NDU0NjcztDRU0lEKTi0uzszPAykwrAUA+SZcNywAAAA="/>
  </w:docVars>
  <w:rsids>
    <w:rsidRoot w:val="00467E0D"/>
    <w:rsid w:val="0003568C"/>
    <w:rsid w:val="00054850"/>
    <w:rsid w:val="001514ED"/>
    <w:rsid w:val="001918D0"/>
    <w:rsid w:val="001C7B2B"/>
    <w:rsid w:val="00325671"/>
    <w:rsid w:val="00467E0D"/>
    <w:rsid w:val="005E4854"/>
    <w:rsid w:val="00850170"/>
    <w:rsid w:val="008C78AE"/>
    <w:rsid w:val="00984C52"/>
    <w:rsid w:val="009A097F"/>
    <w:rsid w:val="009E5A1D"/>
    <w:rsid w:val="00BC08A2"/>
    <w:rsid w:val="00C02916"/>
    <w:rsid w:val="00C9224C"/>
    <w:rsid w:val="00CA0236"/>
    <w:rsid w:val="00D96A51"/>
    <w:rsid w:val="00DA5731"/>
    <w:rsid w:val="00DF5191"/>
    <w:rsid w:val="00EE0943"/>
    <w:rsid w:val="00EF576D"/>
    <w:rsid w:val="00F12AD4"/>
    <w:rsid w:val="00F1543F"/>
    <w:rsid w:val="00FD5B12"/>
    <w:rsid w:val="00FF4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325F916"/>
  <w15:docId w15:val="{30375AF7-592E-40DE-B3CC-971685E6D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2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character" w:customStyle="1" w:styleId="a">
    <w:name w:val="Горен колонтитул Знак"/>
    <w:basedOn w:val="DefaultParagraphFont"/>
  </w:style>
  <w:style w:type="character" w:customStyle="1" w:styleId="a0">
    <w:name w:val="Долен колонтитул Знак"/>
    <w:basedOn w:val="DefaultParagraphFont"/>
  </w:style>
  <w:style w:type="character" w:customStyle="1" w:styleId="a1">
    <w:name w:val="Изнесен текст Знак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1">
    <w:name w:val="Заглавие 1 Знак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3">
    <w:name w:val="Заглавие 3 Знак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5">
    <w:name w:val="Заглавие 5 Знак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a2">
    <w:name w:val="Списък на абзаци Знак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90.png"/><Relationship Id="rId39" Type="http://schemas.openxmlformats.org/officeDocument/2006/relationships/image" Target="media/image16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1.png"/><Relationship Id="rId24" Type="http://schemas.openxmlformats.org/officeDocument/2006/relationships/image" Target="media/image80.png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8.png"/><Relationship Id="rId15" Type="http://schemas.openxmlformats.org/officeDocument/2006/relationships/image" Target="media/image13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00.png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7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45</Words>
  <Characters>692</Characters>
  <Application>Microsoft Office Word</Application>
  <DocSecurity>0</DocSecurity>
  <Lines>43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Hibernate Code First - Shampoo Company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bernate Code First Lab - Shampoo Company</dc:title>
  <dc:subject>Java Databases Frameworks Practical Course @ SoftUni</dc:subject>
  <dc:creator>Software University</dc:creator>
  <cp:keywords>Databases; SQL; course; Sofware University; SoftUni; programming; software development; education; training</cp:keywords>
  <dc:description>© SoftUni – https://about.softuni.bg© Software University – https://softuni.bgCopyrighted document. Unauthorized copy, reproduction or use is not permitted.</dc:description>
  <cp:lastModifiedBy>Petar Chulin</cp:lastModifiedBy>
  <cp:revision>86</cp:revision>
  <cp:lastPrinted>2015-10-26T22:35:00Z</cp:lastPrinted>
  <dcterms:created xsi:type="dcterms:W3CDTF">2019-11-12T12:29:00Z</dcterms:created>
  <dcterms:modified xsi:type="dcterms:W3CDTF">2024-09-18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f8b381e53ddcff20a17acf793be95e2707ee5ee3315b23b0968d16291cdd85</vt:lpwstr>
  </property>
</Properties>
</file>